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ion_Nation</w:t>
      </w:r>
      <w:r>
        <w:t xml:space="preserve"> </w:t>
      </w:r>
      <w:r>
        <w:t xml:space="preserve">Insight</w:t>
      </w:r>
      <w:r>
        <w:t xml:space="preserve"> </w:t>
      </w:r>
      <w:r>
        <w:t xml:space="preserve">011166</w:t>
      </w:r>
      <w:r>
        <w:t xml:space="preserve"> </w:t>
      </w:r>
      <w:r>
        <w:t xml:space="preserve">นาโน</w:t>
      </w:r>
    </w:p>
    <w:p>
      <w:pPr>
        <w:pStyle w:val="Date"/>
      </w:pPr>
      <w:r>
        <w:t xml:space="preserve">วันพุธที่</w:t>
      </w:r>
      <w:r>
        <w:t xml:space="preserve"> </w:t>
      </w:r>
      <w:r>
        <w:t xml:space="preserve">1</w:t>
      </w:r>
      <w:r>
        <w:t xml:space="preserve"> </w:t>
      </w:r>
      <w:r>
        <w:t xml:space="preserve">พฤษจิก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ระทำผิดอยู่ในหมวดความรับผิดทางอาญาในประมวลกฎหมายอาญาก็ถือเป็นเหตุอนาคตอย่างหนึ่ง จะพูดทำความผิดเนี่ยถ้ามีเหตุที่จะไปเข้าข่ายมาในโทรศัพท์ ศาลจะลงโทษน้อยกว่าที่กฎหมายกำหนดไว้สำหรับการทำความผิด เท่าไหร่ก็ได้ เช่น บันดาลโทสะและไปฆ่าผู้อื่น โทษสูงสุดถึงประหารชีวิตได้พิสูจน์ได้ว่าบันดาลโทสะศาลก็จะลงโทษต่ำกว่าประหารชีวิต เท่าไหร่ก็ได้ที่จะเข้ามาในโทรศัพท์ คนเห็นอย่างร้ายแรงด้วยเหตุไม่เป็นธรรมเช่นถูกด่าบุพการีอย่างรุนแรง เห็นอีกฝ่ายคบชู้ตำตา ข้อสังเกตหรือว่าต้องถูกข่มเหงอย่างไม่เป็นธรรมนะไม่ใช่ไปถามเขาก่อนแล้วเขาตอบโต้แล้ว แบบนี้ไม่เข้าข่าย ผู้ถูกข่มเหงต้องทำความผิดต่อผู้ข่มเหงทันที เช่นเราถูกได้อย่างรุนแรงแล้วเราทำตอบโต้เลยอันนี้บรรดาโทสะ แต่ถ้าเกิดขี่มอเตอร์ไซค์กลับบ้านไปเอาปืนมายิงคู่กรณีอันนี้มันเอาโทรศัพท์แล้วนะ ระหว่างเวลาที่เดินทางไปหยิบปืนในกฎหมายก็บอกว่ามีเวลาคิดไตร่ตรองคิดหน้าคิดหลังความโกรธน่าจะเบาลง แล้ว เทียบกับคดีน้องจูนถ้าเกิดสารบอกว่าสามีทำร้ายเพราะบันดาลโทสะก็สามารถกำหนดโทษน้อยกว่าความผิดที่ทำ เท่าไหร่ก็ได้ 2 ก็คือว่าจากข้อ 1 เรื่องพยายามฆ่าความผิดฐานพยายามฆ่า จะรับโทษ 2 ใน 3 ของโทษที่กำหนดไว้สำหรับความผิดฐานฆ่าผู้อื่น ก็คือประหารชีวิตจำคุกตลอดชีวิตจำคุก 15 ถึง 20 ปีนะครับประเด็นก็คือว่าการจะเอาผิด สถานีได้ต้องพิสูจน์ว่ามีเจตนาฆ่าก่อน ถ้าทำแล้วไม่รู้ผลผู้เสียหายไม่ถึงกับชีวิตไม่ตายก็จะเข้าข่ายพยายามฆ่า แม่น้องสายที่ทำก็ต้องต่อสู้ว่าเขาไม่ได้มีเจตนาฆ่านะแต่มีแค่เจตนาทำร้าย มันจะต่ำกว่าฮะ แม่จะทำจนอีกฝ่ายสาหัสก็ตามหรือตายก็ตามประมวลกฎหมายอาญามาตรา 297 บอกว่า ผู้ใดกระทำความผิด ฐานทำร้ายร่างกายจะเป็นเหตุให้ผู้ถูกกระทำร้ายอันตรายสาหัส ต้องระวางโทษ 6 เดือนถึง 10 ปีปรับตั้งแต่หนึ่งหมื่นบาทถึงสองแสนบาท แล้วอันตรายสาหัสที่ว่าก็หมดชาร์จเลยนะ หนึ่งคือตาบอดหูหนวกลิ้นขาดเสียการประสาท ประสาทระยะ 2 คือสีอวัยวะสืบพันธุ์หรือความสามารถสืบพันธุ์ เสียแขนขามือนิ้วเท้าหรืออวัยวะอื่นใด 44 ชมหน้าเสียโฉมอย่างติดตัว 5 แท้งลูก 60 พิการอย่างติด ทุพพลภาพเจ็บป่วยเรื้อรังซึ่งอาจถึงตลอดชีวิต ทุพพลภาพป่วยเจ็บด้วยอาการทุกขเวทนาเกินกว่า 20 วันหรือจนประกอบกรณียกิจ ปกติไม่ได้เกินกว่า 20 วัน สังเกตว่าทำร้ายจนเสียโฉมแบบติดตัวหรือว่าทุพพลภาพก็เข้าข่ายความผิดฐานให้เหมือนกันนะ ใช่ค่ะสำหรับคดีของคุณจูนนะคะจำเลยก็คือหมวดแบงค์น่ะถือว่าได้รับโทษสถานเบา เหตุผลในการ 1 เลยนะคะคือสารเชื่อว่าไม่ได้มีเจตนาฆ่า เจตนาเดี๋ยวมีแค่ทำร้ายในส่วนนี้นะคะลบลดฮวบเลยค่ะ สั่งประหารชีวิตจำคุกตลอดชีวิตจำคุกตั้งแต่สิบห้าปีถึงยี่สิบปีเนี่ยมันเหลือจำคุก 6 เดือนถึง 10 ปี อันที่ 2 นะคะคือศาลเชื่อว่าจำเลยเนี่ยบันดาลโทสะเข้าทางที่กุฏิชาติบอกไว้ กูทำมาตลอดเลยนะคะหลานชื่อว่าบันดาลโทสะทำให้ศาลลดโทษเท่าไหร่ก็ได้ อัตราโทษที่กฎหมายกำหนดสำหรับความผิดนั้นนี่แหละคือเหตุผลที่ทำให้ตัวของหมดแรง โทษสถานเบาและพอเมื่อโทษจำคุกไม่ถึง 5 ปีศาลก็สามารถใช้ดุลพินิจ ให้รอลงอาญาได้คือไม่ต้องไปอยู่ในคุกจริงๆนั่นแหละก็รอไปก่อนนะคะพอดีน้องจูนจะทำให้ล่ะ คนย้อนยุคไปถึงอีกคดีหนึ่งบางคนบอกว่าคล้ายกันมากเลยคดีของด็อกเตอร์นิด้า หมายถึงอาจารย์สถาบันบัณฑิตพัฒนบริหารศาสตร์นิด้าที่เขาไปทำร้ายภรรยาเขาอ่ะและทำร้ายจนเสียชีวิตเลยนะ สายลมที่อยู่ในถุงกอล์ฟเอามาตีค่ะศาลฎีกาพิพากษาให้ลงโทษจำคุก 2 ปีแล้วก็โทษจำคุกให้รอลงอาญา 3 ปีเพราะว่าจำเลยมีเหตุผลคือ มีการศึกษาสูงและสถานภาพด้วยก็เลยให้โอกาสกลับ เป็นคนดีเพื่อที่จะได้เลี้ยงดูลูกอย่างนี้และผลคำพิพากษาก็ทำให้มีกระแสวิพากษ์วิจารณ์กว้างขวางเลยนะคะทำนองว่าฆ่าเมียไม่ติดคุก ที่นี่คดีประเภทนี้ค่ะเป็นคดีครอบครัวส่วนใหญ่เขาจะรู้เห็นเหตุการณ์กัน 2 คน ถูกต้องไหมล่ะ คือถ้าอีกฝ่ายหนึ่งเสียชีวิตแล้วเหลือคนเดียวนะมันจะเป็นข้อจำกัดในการ พยานหลักฐานอยู่พอสมควร กล่าวหากันไปกล่าวหากันมาก็เป็นอุปสรรคในการชั่งน้ำหนัก พยานหลักฐานการพิจารณาคดีและกำหนดโทษเนี่ยเลยต้องระมัดระวังมาก ย้อนดูคดีน้องจูนแบบคร่าวๆนะเดี๋ยวเราจะขึ้นไทม์ไลน์เหตุการณ์ที่เกิดขึ้นนะคะคือชนวนเหตุไงที่ทำให้น้องจูนถูกทำร้ายเนี่ยเพราะว่าเธอเนี่ยไปทราบว่าสามีของเธอเนี่ยนะ มีผู้หญิงอื่น เขาก็คบกันสามีภรรยาจนมา 20 กรกฎาคมปี 59 ค่ะน้องจูนตำรวจได้ก็นัดคุยกันเพราะเขานะ คุยกันแล้วนะพลเมืองดีหลังจากนั้นน่ะ ไปเจอตัวของน้องจูนเครื่องพ่อคุยกันก็เกิดเหตุรุนแรงเลยอ่ะนอนหมดสติ เจ็บปางตายนะคะคุณหมอบอกว่าน้องจูเนียร์หนัก เบ้าตาด้านซ้ายแต่โครงหน้าแตกละเอียดก็ลงส่วนหน้าแตกยุบนะคะรักษาอาการน่ะคือ 3 เดือนเต็มๆนะคะ คุณหมอบอกว่าโอกาสรอดชีวิตคือ 1% หลังจากนั้นเธอฝืนถ้าฝืนตื่นขึ้นมาเสียความทรงจำด้วยหลังจากนั้นก็ต้องทำกายภาพบำบัด แล้วก็ได้รับความช่วยเหลือจากคนที่เรียกว่าเป็นผู้ใหญ่ใจดีแล้วกันออกเงินให้ไปทำศัลยกรรมที่เกาหลีอ่ะ กลับมามีชีวิตอีกครั้งและกลับมาทำงานส่วนอดีตสามีก็เนี่ยแหละเมื่อวานผลคำพิพากษาออกมา รอลงอาญา ถ่ายช่วงนี้ต้องพาไปเรื่องราวการเรียนรู้อะไรก็แล้วกันเป็นโครงการแหล่งเรียนรู้เรือหลวงไทยทะเลใต้ครับ โครงการแหล่งเรียนรู้เรื่องไทยทะเลใต้แล้วก็จากเรือหลวงถึงปะการังเทียม ภารกิจสุดท้ายเพื่อทะเลไทยโดยบริษัท ปตทสำรวจและผลิตปิโตรเลียมจำกัดมหาชนนะครับจะมีรายละเอียดอย่างไรติดตามได้จากรายงานที่นี่เลยครับ การสร้างแหล่งดำน้ำโดยมนุษย์นับเป็นอีกหนึ่งแนวคิดของนักวิทยาศาสตร์ทางทะเลในแนวปะการังธรรมชาติในแหล่งใด ถามยอดนิยมได้มีโอกาสส่วนตัวรวมทั้งยังเป็นการเพิ่มที่อยู่อาศัยของสัตว์ทะเลและเป็นแหล่งท่องเที่ยวใต้ทะเลรายได้ให้คนในท้องถิ่น อีกด้วย ใต้ทะเลโดยบริษัทปตทสำรวจและผลิตปิโตรเลียมจำกัดมหาชน หลายภาคส่วนเช่นกองทัพเรือกรมทรัพยากรทางทะเลและชายฝั่งมหาวิทยาลัยเกษตรศาสตร์และชุมชน เรือหลวงประจำการและแนวปะการังเทียมเพื่อเป็นแหล่งดำน้ำสำหรับนักท่องเที่ยวบริเวณเกาะเต่าจังหวัดสุราษฎร์ธานี น้ำน้อยจังหวัดชุมพร ทั้ง 2 ลำตั้งแต่ปี 2554 ปัจจุบันพบว่า มีความอุดมสมบูรณ์มากมีชนิดของปลาเพิ่มขึ้น 60-70 ยอดนิยมที่นักท่องเที่ยวให้ความสนใจสามารถ ได้ให้กับชุมชนและผู้ประกอบการในพื้นที่ปีละ 250 ล้านบาท ของนักวิทยาศาสตร์ทางทะเลเพื่อแสวงหาแนวทางใหม่ ต่อไปในอนาคตและเป็นความภาคภูมิใจของปตทสผ พี่ฝนรับสงกรานต์พี่ไม่ได้เพียงพื้นฟูและรักษาทะเลไทยได้นำความหมายเท่านั้น ชุมชนโดยรอบอย่างยั่งยืนพร้อมกันอีกด้วย สักครู่นะคะช่วงหน้ามาตามเรื่องนี้หน่อยค่อนข้างจะเซอร์ไพรส์เส้นทางที่ออกมาเมื่อไม่กี่นาทีนี้เองค่ะ บอกว่ารัฐมนตรีต่างประเทศของสหรัฐตอนแรกมีแผนมาถึงไทยพรุ่งนี้ เปลี่ยนเป็นไม่มาแล้วคืออะไรนะคะเดี๋ยวกลับมาเฉลยกันช่วงหน้าค่ะ น้ำยาบ้วนปากแปรงทองมณีโรจน์ช่วยลดการสะสมของแบคทีเรีย สาเหตุของกลิ่นปาก ลมหายใจหอมสดชื่นมีให้เลือก 2 กลิ่นและกลิ่นขิงสั่งซื้อได้ทาง Call Center 081 935 968 1 085 668 565 สุราเป็นเหตุให้พิการได้ ใช้เทพไทยนะรู้สึกยังไงครับ ยาสีฟันเทพไทยใช้นิดเดียวอาการโรคกระเพาะอาหารท้องอืดจุกเสียดแน่น กรดไหลย้อน ยาลดกรด กลับไปย้อมผมที่ร้านอีกทำเองที่บ้านก็ได้ใช้ง่ายแค่จะถึงไม่ฉุน ผมขาวได้สนิทดูเป็นธรรมชาติ ผมขาวยิ่งใหญ่ Master วันนี้ของเรานะคะก็คือ CEO คนที่ 10 ของปตท บริษัทพลังงานแห่งชาติของไทยคุณอรรถพลฤกษ์พิบูลย์พลังงานรูปแบบเดิมถ่านหินน้ำมันก๊าซ เหล่านี้มันอาจจะค่อยๆทยอยลดลงองค์กรเราจะเป็นตอนที่ เพื่อน ทุกชีวิต ไม่ว่าจะเป็น ต้นสังคมผู้คน ประเทศหรือว่าสังคมโลก อยากให้ ก่อนบ่เนี่ย ที่รักของสังคมมากขึ้น วิตามินซีช่วยในกระบวนการต่อต้านอนุมูลอิสระ คอลลาเจน อาการขาดวิตามินซี นกยกแก๊ง เรือนจำชั่วคราวนครปฐมหัวโจกแก๊งคอลายถูก พร้อมยาบ้า 100 เม็ดเปิดปากรับสารภาพฝากญาติทุกใบเลื่อยในขวดโลชั่นส่งให้ถึงคุก เจ้าหน้าที่ราชทัณฑ์เปิดทางให้นักโทษหลบหนี แล้วก็ยังหุ้นสนธิญาสวัสดีร้องนครบาลดำเนินคดี พระสงฆ์และพุทธศาสนา เข้าข่ายความผิดพรบคอมพิวเตอร์ตรวจสอบทันที สาธารณสุขอำเภอเฉลิมพระ กรรมการสอบพนักงานธุรการโรงพยาบาลศูนย์ประจำตำบลฉีดยาไอซ์ผสมน้ำเกลือให้กลุ่มลับ ครั้งก่อนบุรีรัมย์หายตัวปริศนา คำเพราะเพื่อนขอร้อง ปิดตำนานจอมอดข้าวประท้วงเหลือง เคลื่อนไหวทางการเมืองพลเอกสุจินดาและอดีตส.ส. กรุงเทพฯ หัวใจวายเฉียบพลัน วัย 78 ปี เตรียมกล้ามเนื้อให้พร้อม ธันวาคมนี้ the legend Arena เลี้ยงเปิดตัว True Arena Hua Hin ระดมผู้เ****วชาญไว้คอยติวเข้มหลายแขนงเช่นมวยไทยเทควันโด เป็นมิตร ที่ผ่านมานี่เองนะคะมีรายงานล่าสุดครับ ทำเนียบรัฐบาลบอกว่าจากตอนแรกที่รัฐมนตรีต่างประเทศของสหรัฐนะคะจะเดินทางเข้ามา นายกรัฐมนตรีก็คือตัวของแอนโทนี่แค่นั้นเองปรากฏว่า กำหนดการทั้งหมดถูกยกเลิกค่ะเพราะเครื่องบินของนายแอนโทนี่คนนี้นะคะจะแวะมาทานเนื้อมา เติมน้ำมันแล้วก็จะเดินทางต่อออกจากไทยไปเลยนะคะไม่มีใครลงมาจากเครื่องบินแล้วก็จะไม่มีกำหนด การเข้าพบเจ้าหน้าที่ของไทยด้วยกันทั้งนั้นเลยค่ะสำนักงานนะคะว่าการยกเลิกเดินทางเยือนไทย ซึ่งเป็นประเทศสุดท้ายของการเรียนกลุ่มอาเซียนนี่แหละเป็นเพราะว่าตรวจพบว่านักข่าว 1 ใน 12 คน ที่ร่วมเช็คมากับคณะสื่อ 3 นายเป็นแค่นี้นะคะมีผลการตรวจหาเชื้อเป็นบวก ก็เป็น covid นั่นแหละ ไปเจอหน้าในมาเลเซียเมื่อวันที่ 15 ธันวาคมค่ะแต่ว่านักข่าวคนอื่นๆรวมถึงตัวของรัฐมนตรีต่างประเทศคนนี้นะคะยังไม่เป็นอะไร ยังมีผลที่ตรวจเนี่ยไม่เป็นบวก หรือว่าโอเคอยู่เพราะฉะนั้นเขาจะไม่แวะประเทศไทย ก็เป็นคำชี้แจงนะครับลงในล็อกเกอร์ด้วยครับวันนี้ไปก่อนสวัสดีครับ สวัสดีค่ะ รายการต่อไปนี้เป็นรายการที่มีบริการคำบรรยายแทนเสียงและบริการเสียงบรรยายภาพท่านสามารถเลือกเปิดแล้ว เสียงและเลือกรับฟังเสียงบรรยายภาพได้ที่ช่องเสียงบรรยายภาพจากเรื่อง ระบบดิจิตอล สุขภาพดีทุกความอร่อย ปิดผมขาวปิดตำนานผมขาวด้วยแคร์บิว สวัสดีครับ รับทุกท่านเข้าสู่ rachel Inside รายการวิเคราะห์ข่าวแบบลึกรอบด้านกับผมบากบั่นบุญเลิศ คุณวีระศักดิ์พงศ์อักษรครับ เรากลับมาพบปะพูดคุยวิเคราะห์ข่าวให้คุณผู้ชมหลังจาก ห่างหายไป 2 วันติดภารกิจ ภาคใต้ครับครับ ยังคงเกาะติดว่าด้วยเรื่องร้อนๆและข้อวิเคราะห์ เพิ่งติดตามครับปรากฏการณ์ของรัฐมนตรีว่าการกระทรวงการต่างประเทศ แอนโทนี่ bristol เดินทางมาพบ กับนายกรัฐมนตรีของไทย ปรากฏการณ์ที่ไม่ปกติธรรมดาครับครับเพราะนี่น่าจะ เป็นการครบเกือบ 1 ปีนับตั้งแต่วันที่ 3 วันต้นเข้ารับตำแหน่ง รัฐมนตรีว่าการกระทรวงการต่างประเทศของสหรัฐอเมริกา เดินทางมาเยือนประเทศไทย เขาว่ากันว่าปรากฏการณ์อย่างนี้เป็นยุทธการของพญาอินทรี ในการเดินเกมในภูมิภาคเอเชียการเดินเกมของดนตรีต่างประเทศของสหรัฐเนี่ยไม่ใช่ว่า ไททันต้องจับตาหรือว่าในอินโดไชน่าแล้วแปซิฟิกกับตา ต้องจับตาเพราะนี่คืออาการ ทวงบัลลังก์คืนหมายของรัฐบาลโจไบเดนเลยครับแล้วก็ส่งมือ มือขวามันเป็นรถปีเนี่ย อันดับ 1 ของรัฐบาลเป็นผู้สำคัญอันดับ 4 ในรัฐบาลก็คือว่า พูดภาษาอังกฤษไม่อยู่เนี่ยอันนี้คือคนที่ 4 นะครับลุงตำแหน่งสำคัญยิ่ง สำคัญยิ่งครับสปอร์ตไลท์ฉายวัดกลับมาที่ประเทศไทยครับ มาดูนะครับแฟนโทนี่เบ็นเท็น เงินไทยและภูมิภาคเอเชียตะวันออกเฉียงใต้ เป็นครั้งแรกนับตั้งแต่เดือนมกราคมที่ผ่านว่ากระทรวงการต่างประเทศสหรัฐอเมริกา ออกมาบอกทุกคนว่าการเดินทางมาเยือนในภูมิภาคนี้และไทยเนี่ย ความมุ่งมั่นของสหรัฐอเมริกาที่จะตอบพันธไมตรีในสนธิสัญญาระหว่าง สหรัฐอเมริกากับไทย รู้นะครับต่อมาฟื้นฟูเศรษฐกิจหลังการโรคระบาดและการรับมือสถานการณ์ สภาพภูมิอากาศ ไม่เป็นไรคนเราพอจะทราบได้ก็มาพี่มีหารือประเด็นสถานการณ์ที่เลวร้าย ยิ่งขึ้นในเมียนมาร์ไอ้เนี่ยใกล้บ้านเรามาก อันนี้นะดูนะ กพ. คือกระทรวงการต่างประเทศของไทยระบุว่าเป็นโอกาสในการเสริมสร้างพันธมิตรและหุ้นส่วนทางยุทธศาสตร์ระหว่างไทยกับสหรัฐ อเมริกา หุ้นส่วนทางเศรษฐกิจระหว่างไทยกับอเมริกาฟื้นขึ้นมาหรือไม่ รัฐมนตรีต่างประเทศของสหรัฐอเมริกาคนนี้เขาบอกว่าเป็นฝ่ายวิชาการพี่วีบอกว่ายังไงนะ สายเดี่ยวกับไอ้เดี่ยวพักเป็นนักเตะกันสายเดี่ยวเลยแล้วก็ อาจจะไม่จำเป็นต้องใช้กำลังเดินสายเดี่ยวนะครับบริษัทการพิเศษสมัยรัฐบาลโอบาม่าก็เป็นธรรมตรีช่วยต่างประเทศ แสดงถึงการทำงานที่ต่อเนื่องยาวนาน ปรากฏการณ์หนึ่งที่เราต้องจับตาอย่างยิ่ง ในสถานการณ์เอเชียตอนนี้ มันมีปรากฏการณ์อยู่ 4 ปรากฏการณ์ที่ต้องพิจารณา 5:30 น กัมพูชาตอนนี้อุดหนุน เป็นทายาทซึ่งรายล้อมที่ไทยไหมว่าเป็นช่วงรอยต่อบ้านเรา ปรากฏการณ์เลิกการซื้ออาวุธอาวุธของอเมริกาซื้อจากจีนของ กัมพูชาก็น่าห่วงไง บ่ต้องทวงบัลลังก์คืน ต่อมาจีนไต้หวันสหรัฐ ตอนนี้หน่วยทหารพิเศษนายุคนาวิกโยธินเต็มใบแคบไต้หวันหมดแล้ว ปรากฏการณ์ที่ไม่ปกติในทางภูมิศาสตร์รัฐศาสตร์ครับ กรณีจำคุกอองซานซูจี เรื่องใหญ่เดินทางไปเมียนมาร์ ไปในนามของตัวแทนของกลุ่มประเทศ EU นำยารักษาโรคไปให้ รอบที่แล้วยังเป็นปรากฏการณ์ที่ถกเถียงกันในสภา หนังสือพม่าเป็นคนรายงานออกมาใช่เลยเรื่องแดงไปถึงสภา ครั้งแรกนะที่เราเนี่ยตอนเนี่ยพูดอย่างมีอารมณ์นะอารมณ์มากนะเนี่ย ตอนนั้นวันที่ 14 พฤศจิกายน กลับบอกบอกว่าเป็นเรื่องที่มีความสำคัญ ที่ต้องพูดคุยกับ หน่วยงานระหว่างประเทศหลายประเทศเพราะอะไร ต้องการความช่วยเหลือด้านมนุษยธรรมให้กับเมียนมาร์ นำสิ่งของจำเป็นวัคซีนไปบริจาคลาว ตันน่ะครับแล้วได้พบกับใครนะพี่ มี 2 ไลน์ ปรากฏการณ์โลกนี้ที่พญาอินทรี โดยเฉพาะพี่วีบอกว่าเป็นบุคคล ในที่มีความสำคัญของสหรัฐอเมริกาเป็นอันดับ 4 ประธานสภาเทศบาล ทั้ง 3 ท่านได้ปฏิบัติหน้าที่ไม่ได้ วันที่ 4 ให้มาบ้านต้นเป็น เรามองภาพเผินๆอาจจะมองเป็นปกติมาดูนี่ สหรัฐอเมริกาให้ความสำคัญกับไทยอย่างมากๆในระยะเวลา 1-2 เดือนที่ผ่านมา ปกติก่อนหน้านี้เขาบอกว่าใครไม่ได้รับการต้อนรับจาก สหรัฐอเมริกาเดือนนี้ 17 18 19 ตุลาคม distorted ปรึกษาต่างประเทศของสหรัฐอเมริกาเข้าพบและหารือกับ ไปต่างประเทศของไทยในเดือนตุลาคมนะครับตอนนั้นมาคุยอะไรบ้าง หารือเรื่องการเสริมสร้างความร่วมมือไทยสหรัฐ อันนี้อาจจะสู้ต่อไป การเปลี่ยนแปลงสภาพภูมิอากาศความร่วมมือทวิภาคีและกรอบอาเซียนต่างๆแต่ที่นี่อันนี้คือสิ่งที่เปิดเผย สิ่งที่เปิดเผยนี้ล่ะ ช่วยเหลือด้านมนุษยธรรม ให้แก่ประชาชนในเมียนมาร์อันนี้ ของจริงครับ 19พฤศจิกายน davidsons ภาพนี้ภาพนี้ สำนักข่าวกรองกลางของสหรัฐอเมริกาหรือเรียกกันว่า cia หารือและเข้าพบพลเอกประยุทธ์จันทร์โอชา นายกรัฐมนตรีรวมถึงสายความมั่นคงของไทยเป็นเวลา 45 นาทีช่วงนั้นจำได้ว่า ฝ่ายที่เกี่ยวข้องต้องปรับแผนตัวเองใหม่หมดเลยเพื่อมาภารกิจนี้ ในการพบกับรองเสี่ยเอก เขาบอกว่าหารือกันเรื่องของ งานต่างประเทศความมั่นคงครับ ความจริงเขาบอกว่าเรื่องที่พูดคุยกันสถานการณ์เมียนมาร์และความร่วมมือทางทหารเพื่อเสถียรภาพ ในภูมิภาคนี้ครับนะครับ 2 ต่อมา 29 พฤศจิกายน โพสต์ครับ ประธานสภาธุรกิจสหรัฐอเมริกาและอาเซียนเข้าพบพลเอกประยุทธ์จันทร์โอชานี่ คุยกันเรื่องอะไร เกี่ยวกับการส่งเสริมความร่วมมือด้านการค้าและการลงทุนนำนักธุรกิจสหรัฐประชุมทางไกลออนไลน์ น้ากับคุณสุริยะจึงรุ่งเรืองกิจอุตสาหกรรมคุณชัยวุฒิ น้ำ tds และก็คุณอนุทินเนี่ยรองนายกรัฐมนตรีกระทรวง สาสุขเต็มคณะครับเต็มชุดใหญ่ นี่หารือกัน 28 2-4 ธันวาคมมาแล้วครับมาแล้วครับ kristin ตรีต่างประเทศสหรัฐอเมริกาด้านกิจการเอเชียตะวันออกและแปซิฟิก เดินทางมาเยือนไทยเป็นครั้งแรก หลังจากเข้ารับตำแหน่งใหม่เดือนกันยายนเปิดเผยมานะ รายงานปัญหาเรื่องของ ความร่วมมือต่างๆการเปลี่ยนแปลง ภูมิอากาศเพื่อการจะอยู่ทุกครั้งที่ตัวแทนมานะครับเรื่องรถ EV การเป็นเจ้าภาพ Apex ของไทยในปี 65 ยกเอเปคขึ้นมาเป็นข้อต่อรองในเรื่องนี้ครับปรับความง่ายๆไม่ต้อง อธิบายกันมาก วันที่ 2 วันที่ 4 วันที่ 5 ส่งสารถึงประชาชนชาวไทยในวันชาติของประเทศไทย บอกว่าไทยกับสหรัฐเสริมสร้างความร่วมมือกันมาตลอดครับ กว่า 2 ทศวรรษแล้วจะร่วมมือกันต่อไปโดยเฉพาะร่วมกันฟื้นฟูชาติ กลับมาเฟื่องฟู และแข็งแกร่งกว่าเดิมหลังผ่านการระบาด ไวรัสโควิด และสหรัฐอเมริกาชื่นชมบทบาทการเป็นผู้นำของไทยในภูมิภาค เป็นสารที่ออกมาวันที่ 5 และวันที่ 15 แอนโทนี่ วิ่งเข้ามาที่นี่กับ น่าสนใจทีเดียวครับ ก็พิจารณาจากภารกิจของแอนโทนี่ brickleberry ต่างประเทศ มาดูทีวีวันนี้ถึงไทยแล้วแต่ก่อนเที่ยงถึงไทยวันนี้แล้วก็ประชุมในวันพรุ่งนี้แหละ เริ่มต้นทางอาเซียนนะครับ 13-14 นี้เดือนกรุงจาการ์ตาอินโดนีเซีย ความสำคัญของภูมิภาคเอเชียแปซิฟิก ครับกรณีต่างประเทศ ตั้งแต่ไหนแต่ไรตั้งแต่เป็นผู้ช่วยตั้งแต่สมัยนู้นแล้วนะครับ ดูเรื่องนี้ล่ะ หุ้นส่วนเชิงยุทธศาสตร์ระหว่างสหรัฐกับ อินโดนีเซีย 45 เยือนมาเลเซีย ความร่วมมือระหว่างสหรัฐกับมาเลเซียในการรับมือกับโควิช ห่วงโซ่อุปทานที่ยืดหยุ่นการส่งเสริมภูมิภาค อินโดแปซิฟิกที่เสรีภาพและเปิดกว้างเหมือนกันมาเหมือนกันไหม เหมือนกันเหมือนกันแตกต่างเรื่องอื่นนิดหน่อยแต่ว่าหลักๆเหมือนกันไม่ต้องมาดูไทย ดูผลจาก ตอนเย็นไทยแล้วจะรีบไปไหน เดินทางไปคอนโดๆครับที่ฮาวายเพื่อพบกับพลเรือเอก olino จัดการกองทัพเรือสหรัฐภาคพื้นอินโดแปซิฟิกครับ ผัดไทยออกไปเราจะเห็นล่องลอยแล้วเป้าหมายหลักในการมาเยือนคืออะไรเขาบอกว่าภูมิรัตน์ สำคัญ สำคัญกว่านั้น รักแรก ประกาศให้โลกรู้ว่าอเมริกากลับมาแล้วในภูมิภาคนี้ก็คืออย่างที่บอกคือทวงบัลลังก์คืน บอกว่าที่ผ่านมา 3-4 ยุคเนี่ย จีนก๊ก ครับ ก็มาหาเรื่องการส่งเสริมคุณค่าประชาธิปไตยและเสรีภาพทำไมไม่เชิญเราเข้าร่วมด้วย เมื่อเรานิ่งบางเรื่องบางตอนสนิทไม่ได้ชวนเรานะ นโยบาย ต่างประเทศเป็นสิ่งที่กินได้ และเกิดประโยชน์โดยตรงต่อสหรัฐอเมริกา ใช้โอกาสนี้ในการโน้มน้าว ไทยดำเนินการบางอย่างเกี่ยวกับปฏิบัติการในทหารเมียนมาร์ นะครับแล้วต่อมาสกัดการขยายตลาดของจีนด้านเศรษฐกิจดูดีนะ ตลาดของจีนด้านเศรษฐกิจสหรัฐต้องการกลับมามีบทบาทในไทยซึ่งมีขนาดเศรษฐกิจใหญ่อันดับ 2 ของอาเซียน และสุดท้ายจะเจรจาว่าด้วยเรื่องของการที่จะดึงไบเบิล กลับมาร่วมประชุม a8 กับไทยในเดือนพฤศจิกายนที่เป็นสุดยอดผู้นำครับ นี่คือเรื่องราวทั้งหมดแต่เขาบอกว่า ลึกลับกว่านั้น จะเป็นเป้าหมายอยู่ที่เรื่อง Myanmar เรื่องภูมิรัตน์ประสาทในภูมิภาค ช่องแคบ ไต้หวันรวมถึงการปฏิรูป ประชาธิปไตยและการเมืองในประเทศไทย อาการของพญาอินทรีย์รอบนี้ คนไทยต้องจับตามองครับและผู้นำอย่างพลเอกประยุทธ์จันทร์โอชาก็ต้องปรับ เข้าเกม Free Fire ให้ชัดเจนนะครับเมื่อสหรัฐ เดินทางมาแถบนี้เพื่อที่จะทวงบัลลังก์คืนและก็บอกว่าหลังจากนี้ ภาษากลางของโลก บีบให้เลือกข้างมากขึ้น บทบาทเป็นท่าที แนวนโยบายที่เราต้องรีบ ตัดสินใจครับ อุดมสมบูรณ์ด้วยทรัพยากรธรรมชาติ ลูกใหญ่ไทย สำนึก สุราเป็นเหตุให้พิการได้ มนต์เสน่ห์แห่งอาหารไทยด้วยกะทิแท้ 100% ขันทีจากมะพร้าวเนื้อขาวแน่น ได้น้ำกะทิเข้มข้น คงความหอมให้ยาวนาน ความอร่อย กะทิแท้ 100% Nation TV และเพื่อเศรษฐกิจและสังคมและสำนักงานส่งเสริมเศรษฐกิจ เสื้อผ้าคุณก้าวไปสู่เมืองอัจฉริยะยกระดับคุณภาพชีวิต ในทุกด้านตอบโจทย์วิถีใหม่ประเทศไทยในงานสัมมนา เนชั่นทีวีเปิดงานโดยคุณชัยวุฒิธนาคมานุสรณ์ ว่าการกระทรวงดิจิตอลเพื่อเศรษฐกิจและสังคม ออกแบบเครื่องใหม่เพื่อการพัฒนาเมืองน่าอยู่ ระบบขนส่งและโทรคมนาคมอัจฉริยะต้นแบบ พลังชุมชนอะไรคือก้าวต่อไปของอสังหาและเทคโนโลยีอัจฉริยะ ปกติงานสัมมนา Thailand Smart City 90 ไปประเทศไทยพิทักษ์ใหม่ 7 ธันวาคมนี้ลงทะเบียนต้องชมผ่านระบบ โดย เขย่าไทยไวรัสสายพันธุ์เขย่าโลกไทยพบสายพันธุ์อเมริกันรายแรกแล้วผู้หญิง ประเทศกิจกรรมด้านเศรษฐกิจเนี้ยทุกตัวเลย หุ่นไทยถวาย นายกคงอยากอยู่จนถึงครบวาระ 4 ปี อากาศแบบนี้ที่กรุงเทพหนาวขนลุกไปหมดเลยเนี่ย อาการท้องเสียมีตัวยา ปรากฏการณ์ เก่า ไลฟ์กลับพรรคเพื่อไทย หลังจากก่อนหน้านี้ ทยอยกันถอยออกมาจากพลังที่เคยอยู่ ผู้ที่เคยนอน เป็นปรากฏการณ์ที่บรรดานักการเมืองพรรคการเมือง วิเคราะห์เจาะลึกกันว่ามันเกิดอะไรขึ้นมาในพรรคเพื่อไทยครับแล้วบอกว่าถ้า ใกล้วันเลือกตั้งเมื่อไหร่ เลือกตั้ง ก่อนตั้งแต่ 2-3 เดือนเนี่ยจะเห็น เกรด A เกรด A ของพวกเราเนี่ยทยอยออกไปบางพระ น่าจะทราบนะพรรคไหนที่สามารถดึงตัวเข้าทีมฟุตบอล นั้น จับตานะครับเพื่อไทยตอนนี้นโยบายคุณทักษิณบอกว่าแลนสไลด์ หัวหน้าพรรคเพื่อไทยหมัดหมาด หมอชลน่านกับ A9 บอกว่ายังไงถ้าเราไม่รวมตัวกันเมื่อไหร่เราไม่มีทาง คือถ้าจะทะเลาะเนี่ยก็คือเกิน 250 เนี่ย ต้องดึง ก็คือจะให้เกรด A ออกไป ดึงพลังต่างๆที่ของเพื่อไทยที่มีอยู่ตามที่ต่างๆ ครับ วันก่อน ท่านหัวหน้าพรรคก็ออกมาพูดถึงแนวทางของภาคนะครับ เล่นสไลด์ต้องได้ 25 3 ขึ้นไปถึงจะปิด 250 สวได้ผู้ที่มีอุดมการณ์และเจตนารมณ์เช่นเดียว กลับพัก ต่างตอบรับด้วยความเต็มใจ สร้างประชาธิปไตยถ้าเราไม่รวมกันเราสู้เขาไม่ได้รวมกันเราสู้เขาไม่ได้ถึงตอนนี้ มีความพยายามที่จะดำเนินการบางอย่าง บอกว่าฝ่ายที่ดึงกลับมานี่คือฝ่ายของ ประชาธิปไตยครับ ปรากฏการณ์ว่าด้วยเรื่องของเพื่อไทย 250 เป็นปรากฏการณ์ที่น่าจับตามองว่า ใคร คือคนที่เป็นมือใหญ่เบอร์ใหญ่ที่จะดึงคนที่เดินออกจากพระ ให้กลับเข้ามาในพรรคหรือมีการเมื่อเป้าหมาย 250 ก็ต้องปรับยุทธศาสตร์ ถ้าเดินแบบเดิม มีแต่คนออกครับมีคนเช่า โทรศัพท์ตอนนี้ที่วางไว้ก็คือลดบทบาทของกลุ่มแชร์ลงมา ไม่ครับกรุงเทพฯเป็นแนวทางยุทธศาสตร์ ลดบทบาทลงมาเป็นกลุ่มยุทธศาสตร์วังกำหนดบทบาทและวิธีการ ทางการเมือง รถบาทพรุ่งนี้จะไปเพิ่มอำนาจให้กับกลุ่มไหนล่ะเพิ่มอำนาจเพิ่มบทบาทให้กับ 3 ขุนพล 3 ตัวบนนี้ครับแน่นอนไม่รู้จักดี คุณพงษ์ศักดิ์รักตพงศ์ไพศาล เนื้อเพลงพรุ่งนี้ครับ คุณเกรียงกัลป์ตินันท์สสแกนนำในภาคอีสานวันเกิดหรือยังเป็นปัญหาอยู่นะ นายถามหน่อยเถอะนาย ไม่มีครับเช่นกันครับคุณพวงเพชร ฝุ่นละเอียดครับ เพิ่มอำนาจฝ่ายนั้นเหรอทำไมล่ะ ปรากฏการณ์ใดที่ผ่านมาของกลุ่มแคร์ 250 หลายคนต้องบอกหลายคนที่เดินออกจากเพื่อไทยเนี่ย Kapook แย้งทางความคิดวิธีการและมุมมองรวมถึงบทบาทครับ บาทของส.ส. บางคนเป็นถึงรองหัวหน้าพรรค ยังไม่รู้สเตตัสว่าจะได้เป็นประธานกรรมาธิการได้หรือไม่ขนาดยังไงรู้ไหม ถ้าไม่ใช่คนในทีมนี้ จับสลาก ได้ยินจับฉลากคือปัญหาใหญ่โตมารวมกัน กำหนดยุทธศาสตร์ เป็นปัญหาอันนี้สำคัญ เพราะเป้าหมายของเพื่อไทยคือแข่งกับก้าวไกลไหมเสียงเดียวกัน ปุ่มแชร์เนี่ย มีความใกล้เคียงกับก้าวไกลและคณะก้าวหน้า ไม่มีความแตกต่างทางของพรรคก้าวไกลเนี่ยเพราะไปเรื่อยเรื่อย แนวคิด ใกล้เคียงกับมะนาวความแตกต่างไม่ได้บ่ต้องกลับ กลุ่มเดิมๆที่สนับสนุนพรรคเพื่อไทยนับวันจะรวยลาออกไป กลุ่มคนรุ่นใหม่ที่เป็น Server เติบโตขึ้นไปทีละรุ่นทีละรุ่นแต่ละรุ่น ฉะนั้นเป็นกลุ่มเดียวกัน เข้าไปและก้าวหน้ามีตัวอย่างความผิดพลาดตรงที่ 12 ใช่ไหมใช่กลุ่มนี้เสนอ มันใกล้เคียงทางนี้ก็ไปไกลกว่าก็ไปไกลกว่าแล้วไม่ทัน ซ้ายสุดท้ายสุด ออกแนวทางซ้ายจะเข้าสู่อำนาจเนี่ยพบผู้หลักผู้ใหญ่ คนที่แบบนั้นต้องการให้เพื่อนโทรศัพท์เพื่อใส่เข้าสวนน่าจะได้เกิดแนวคิดกลุ่มแค่เนี้ย ออกซ้ายไปหน่อยเวลาจะจับ ร่วมรัฐบาลกัน นี่เห็นไหมนี่คือจุดอ่อนที่ต้องแก้ด้วยการลดบัตรแล้วการไปเพิ่มจุดแข็ง ไม่กลับ 3 คนนี้เพราะอะไรครับ สายตรง ตัวถึงตัวอะไรครับถึงครอบครัวชินวัตรทุกสายครับทุกสายเลยเหรอ รักษาคำพูดครับ ดึงคนกลับพักได้เพราะเชื่อใจในเรื่องการรักษาคำพูดและสายตรง ถึงคนในชินวัตรและจันทร์ส่องหล้าทุกคน เพราะฉะนั้น เชื่อถือได้ เงินไม่เหลืออะไรนะเดี๋ยวเขาว่าถุงเงินแล้วกัน มึงได้คำไหนคำนั้น น่าจะเป็นท้องมังกรกับเป็นผู้หญิงที่มีความเป็นแมนอยู่ เป็นนักรบกับนักรบ เขตเก่งเข้าใจว่าบัตร 2 ใบดูเหมือนปาร์ตี้ลิสต์จะเป็นความหวังใจจริงแล้วเนี่ย เพิ่มคือเขต ครับ เป้าหมายจริงๆให้อยู่ที่มาข้างล่างทั้งกลุ่มเป็นกลุ่มที่ยื่น ครับประสานงานได้ในการเข้าไปสู่อำนาจและตอบโจทย์ โจทย์การเข้าสู่ อำนาจและเป็นรัฐบาล เขาบอกว่าเพื่อไทยน่ะก็สู้ๆรอบนี้คุณน้องจะเป็นแกนนำในการ จัดตั้งรัฐบาลใช่ไหมจะว่าเป็นแกนนำรัฐบาลใช่ไหมใช่ว่าข้างในเป็นแกนนำในการร่วมรัฐบาลก็ได้ เติมเกม เป้าหมายของคนที่จะดึงกลับมาสร้างพลัง พักในเขตทั้งในพัก คือที่ไหนบ้างพี่บีมาแล้วมาแล้วกลับมาฝ่ายประชาธิปไตยมาแล้วเพราะเดินไป พระเองบัตร 2 ใบไม่ไหว สามารถแก้วมีชัยส.ส. เชียงรายก็มาแล้วให้กลับมารำลึก ต่อไปที่เป็นเป้าหมายอยู่ ยังไม่มาน่าจะเป็นเป้าหมาย วิชิตปลั่งศรีสกุลมาแล้วบ้านใหญ่นครปฐม ทีมแปดริ้วบางส่วนแปดริ้วแบ่งเป็น 2 ซีกซีกนึงฉายแสงอีกซีกนึง เฟสของใครรู้ไหมครับ flashlight สามมิตรเป็นกลุ่มเป้าหมายที่ดึง กำแพงเพชรสายคุณวราเทพจะไม่มาใช่ผู้กองอยู่ไหม สายเนี้ยเสียใจอยู่ 5-6 คนจน เพลงของคุณวิรัชรัตนเศรษฐตรงนี้ 5 คนกับไอ้เจจะเอาอยู่ คุณวีระศักดิ์ไม่ใช่ผมนะโกศลภูมิใจไทย สนใจไทยดูเขาบอกคนนี้แฟนอยู่เพราะฉะนั้น แต่มีความหมายและทรงพลังในเรื่องนี้ ล้วงกระเป๋าคือฐานถ้าได้ทั้งสองอย่างคือโคราชโคราชเลยนะ อุปกรณ์มีอะไรบ้างประชาประสพดี สงครามกิจเลิศไพโรจน์ชนะ กลุ่มเป้าหมายให้ออกไปจะดึงกลับมาด้วยนี่คือกลุ่มเป้าหมายครับ มีเจรจากลุ่มเจ๊หน่อย มีไหมเจ๊หน่อยไปไกลเกินกว่าที่จะดึงกลับมาแล้วออกไปนู่นไปนี่ จะดึงกลับ เชื่อไหมครับคนที่จะเดินตามไปในพรรคไทยสร้างไทย ล้วนหวั่นไหวครับ หวั่นไหวและพร้อม ที่จะยืนนิ่งๆเพราะอะไร ถึงตอนนี้เพื่อไทยตั้งกองบัญชาการอยู่ที่ดูไบ มีนายใหญ่เช็คชื่อ พลังดูดทั้งหมด บอกว่าไม่จริง นั่นสิไม่จริงมาดูนี่ถึงตอนนี้มีทัวร์ดูไบ ใครไปดูไบตอนนี้ ได้ว่าไปดูงานจริงแล้วเนี่ยอาจจะทำอย่างอื่นไปดูงาน ที่ดูไบ จริงๆนะ จริงๆก็ทุกคนไปเช็คอินกับโทนี่คนชอบอยู่นี่ไปแล้วนะ โตแล้วนะ ว่าไปในชื่อตำแหน่งอะไร จริงหรอ คุณบีครับ กระทรวงพลังงานอดีตแล้วก็อย่างนี้แหละ คนเขาบอกกลับมากระเป๋าตรงประตูก่อนไปดูไบไปรอบนี้เป๋าตุง ขนาดเขาบอกว่าจัด โดยเสี่ยพอ อย่าถามว่าเสี่ยพอ porn พ่อจับตัวไปกรุ๊ปนึง 5 คน 10 คน ไปกันตลอดไม่เชื่อบอกนะไม่เชื่อ Nation incest ไปถามตอมอดูใครบ้างที่ถูกใช้เองจากประเทศไทย ไปดูใหม่นะครับ สนใจเป้าหมาย สำเร็จไม่สำเร็จอยู่ที่ขวากหนามสำคัญ คือ พรรคก้าวไกลเสียงของพรรคนี้อยู่ในฝั่งเดียวกัน กะทิกล่องอื่นจาก พลังประชารัฐ ไม่ใช่ว่าต้องการอะไร ต้องไปลดให้เหลือน้อยที่สุด ได้มากขึ้นคนกำลังบอกว่าจริงๆคู่ต่อกรที่เจริญสไลด์ ไม่ใช่อยู่ที่ประชาธิปัตย์หรือพลังประชารัฐ อยู่ที่ก้าวไกล เอาไก่เล็กที่สุด ถึงจะได้เกิน 250 เราไม่มีทางชนะเราไม่มีทางสู้ที่หลุดออกมาจากปากของ หมอชลน่านศรีแก้วหัวหน้าพรรค ต้องไปจัดการว่าด้วยเรื่องของฐานคะแนนของก้าวไกล แนวทางของพรรคเพื่อไทย ที่ไปตอบโจทย์และสามารถดึงพลัง จากก้าวไกลมาเป็นฐานของตัวเองนอกเหนือจาก สสเขตครับหัวใจสำคัญคือการปรับคน และ นี่คือทั้งหมดของ Nation Inside นะครับ สวัสดีครับ รายการต่อไปนี้เป็นรายการที่มีบริการคำบรรยายแทนเสียงและบริการเสียงบรรยายภาพท่านสามารถ เสียงและเลือกรับฟังเสียงบรรยายภาพได้ที่ช่อง 7 โทรทัศน์ระบบดิจิตอล เนชั่นทันข่าวค่ำพบกับผมยุคนชนข่าว ที่ 14 ธันวาคมที่ผ่านมา ศาลทหารมณฑลทหารบกที่ 15 จังหวัดเพชรบุรี ไม่มีคำพิพากษาในคดีที่ครั้งหนึ่ง ความสนใจของพ่อแม่พี่น้องประชาชนคนไทยนะครับ เป็นจำนวนมาก คือคดีของน้องจูน จูนนั้นถูกอดีตสามีซึ่งเป็นนายทหาร ยศร้อยตรี ทำร้ายอาการปางตาย ทีมงานมีภาพเนี่ยเด้งขึ้นมาดูล่ะเพราะเราจะต้องทบทวนความทรงจำสักหน่อย จูนคนนี้ บาดเจ็บต้องใช้คำว่าปางตายและใช้คำว่าปาฏิหาริย์ซะด้วยซ้ำไป เธออยู่รอดมาจนถึงทุกวันนี้ กว่าที่เธอจะรักษาตัวเองจนสามารถกลับมาใช้ชีวิต เกือบจะปกติเนี่ย ทุกข์ทรมานอย่างแสนสาหัส คำตัดสินของศาลทหารมณฑลทหารบกที่ 15 ด้วยความเคารพ คุณมีคำถาม เหตุไฉนถึงตัดสินแบบนี้ แล้วมันมีคำอธิบายเบื้องหน้าเบื้องหลังกันอย่างไร เราไปตรวจสอบกัน เหตุการณ์ที่เกิดขึ้นตั้งแต่ปี 2559 นางสาวสุกฤตาสุพรรณอินทร์ น้องจูนคนนี้ล่ะครับ แบงค์อดีตสามีทำร้ายปางตาย เออแล้วก็แม่ต่อสู้ทวงคืนความยุติธรรมมานาน 5 ปี ก็ท่าน 14 ธันวาคมมณฑลทหารบกที่ 15 จังหวัดเพชรบุรี มีคำพิพากษาจำคุกหมวดแบงค์ 1 ปี 6 เดือน แต่จำเลยไม่เคยกระทำความผิดมาก่อน ให้รอลงอาญา 2 ปีแล้วก็ปรับ 1,500 บาท โฆษณาความหมายก็คือว่าไม่ได้ติดคุกน่ะ ไม่ได้ติดคุกเพราะโทษจำคุกให้รอลงอาญา สำหรับข้อหาพยายามฆ่าอันนี้มีคำถามพอสมควรเลยล่ะ ศาลพิจารณาแล้วเห็นว่าจำเลยไม่ได้มีเจตนาจะฆ่าผู้เสียหาย เป็นการกระทำอันเนื่องมาจากว่าบันดาลโทสะ และทำร้ายร่างกายเป็นเหตุให้ผู้เสียหายได้รับอันตรายสาหัส ส่วนข้อหาอาวุธปืนนำสืบไม่ได้ ยกประโยชน์แห่งความสงสัยกับจำเลย ข้อหาชิงทรัพย์ก็ไม่สามารถนำสืบได้ ยกประโยชน์แห่งความสงสัยให้กับจำเลยเช่นเดียวกัน สรุปก็คือยกประโยชน์ให้จำเลย 2 ข้อหา หาพยายามฆ่าก็เหมือนกับเป็นการยกประโยชน์เหมือนกันเพราะว่าสาร บอกว่าบันดาลโทสะไม่ได้พยายามจะฆ่า หลังจากคดีนี้มาจนถึงบทสรุปน้องจูนแล้วก็คุณแม่เก่ง ออกมาเปิดใจเลยครับว่าตลอด 5 ปีที่รอคอยเราสองคนแม่ลูกบอกกันอยู่เสมอโอ้โหกู แม่ลูกเขากอดกันไม่ว่าผลตัดสินของศาลจะออกมาเป็นอย่างไรเราจะไม่ก้าวล่วงละเมิดอำนาจ ความรู้สึก ของคนเป็นแม่ที่ต่อสู้กันมากับลูกสองคน แม่พูดอะไรไม่ออกให้น้ำตามันแทนความรู้สึกของแม่จะดีกว่า แม่ยังบอกแล้วครับว่าหลังจากนี้จะกลับไปขายของ น้องจูนก็ต้องไปทำงานเป็นพนักงานราชการเหมือนเดิม น้องจูนต้องไปพบหมอทุก 3 เดือนนะทุกวันนี้ยังรักษาตัวไม่หายนะคะ เราต้องต่อสู้กันไป และก็ยังมีภาระหนี้สินอีกเกือบ 700 บาท ขอบคุณทุกคนที่ให้กำลังใจเราสองคนมาโดยตลอดครับ ไม่ว่าผลตัดสินจะออกมาเป็นแบบไหนลักษณะไหน ลบรายการ คลองสาน แม่เลี้ยงเดี่ยวอย่างแม่ที่เลี้ยงน้องจูนมา 5 ปีกับการ สู้ที่แม่สอด กูมาเพื่อลูก ถึงแม้วันนี้ จะออกมา คู่กรณีแม่กับน้องจูนคือรอลงอาญา 500 บาท ก็ไม่เป็นไรค่ะ June ทำดีที่สุดแล้วยังไงแม่ก็ยังได้ลูก รู้ให้คนไทยทุกคนได้รับรู้ว่า การตัดสินเป็นยังไงแม่บอกแล้วว่าแม่ไม่ก้าวล่วง อำนาจศาลน้องก็เสียใจนะคะ ทำใจอยู่ มันน่าจะออก มันออกมา แม่ก็พยายามสอนน้องว่า กรรมใครกรรมมันนะลูก นี่ก็เป็นบุญแล้ว อย่าไปคิดอะไรลูกเอาโหสิกรรมให้เขาไปแล้วเราจะเจริญเจริญยิ่งขึ้น ก็พยายามปลอบใจตัวเองด้วยคำพูดที่ว่ากรรมใครกรรมมัน เรามีชีวิตรอดมาแล้วต่อสู้ ก็ถือว่าดีที่สุดแล้ว จริงครับ ดีที่สุดแล้วเพราะอะไรผมพาคุณผู้ชมไปดูอาการของน้องจูน คนที่โดนอดีตสามีทำร้าย ขีดเส้นใต้คำว่าปางตายมีอะไรบ้างรู้ไหมครับ กะโหลกส่วนหน้าแตกยุค โรคตาด้านซ้ายแตก เจาะคอเพื่อช่วยชีวิต แล้วก็ยังมีอาการสมองบวม ซึ่งในตอนนั้นนะครับถ้าย้อนกลับไปดูคำวินิจฉัยของแพทย์ในบอกว่าอาการของน้องเป็น ตายเท่ากัน เป็นการกระทำที่โหดเห</w:t>
      </w:r>
      <w:r>
        <w:rPr>
          <w:i/>
        </w:rPr>
        <w:t xml:space="preserve">้ยมเกินมนุษย์มนาไม่น่าเชื่อว่าจะเกิดมาจากฝีมือของคนที่ได้ชื่อว่าเป็นสามี 3 เดือนเลยนะครับพี่เขาหมดสติ สาวสวยหน้าตาดีต้องทนอยู่กับความทุกข์ทรมาน สภาพกะโหลกส่วนหน้าแตกสมองบวม ไร่ตาด้านซ้ายแตกต้องใช้เหล็กยึดโครงหน้าตลอดเวลา มีอาการสาหัสต้องผ่าตัดทุกเดือน ตอนนั้นว่าโอกาสรอดจริงๆอ่ะมีแค่ 1% ถึงใช้คำว่าปาฏิหาริย์เลยครับ ว่าปาฏิหาริย์ยังมีให้เห็นเธอฟื้นขึ้นมา ตอนนั้นความทรงจำเนี่ยมันหลับไหล จำไม่ได้ด้วยซ้ำว่าเกิดอะไรขึ้น ทุกอย่างถูกตั้งค่าเป็นศูนย์หลังจากที่เธอลืมตาตื่นขึ้นมา เริ่มต้นจากการกายภาพบำบัดฝึกการเคลื่อนไหวร่างกายและฝึกใช้อวัยวะฝั่งซ้ายที่ อาจจะใช้การไม่ได้โดยมีคุณแม่คอยดูแลเคียงข้าง มาโดยตลอด อาการที่ว่านั้นจากอาการที่ว่านั้น สรุปก็คือไม่ใช่การพยายามฆ่านะครับวันนี้ คำตอบของศาล พิพากษาจำคุกร้อยตรีภาณุพงศ์เจริญศรีหรือหมวดแบงค์อดีตสามี 1 ปี 6 เดือนครับเหลือก็บอกว่าไม่เคยกระทำความผิดมาก่อน ไม่รอลงอาญา 2 ปี โทรหาสำคัญอีก 3 ข้อหาเรามาดูการโคจรครับก่อนที่จะได้ไป พูดคุยกับ ผู้ที่จะมาตอบคำถามเราในวันนี้เนี่ย ข้อหาพยายามฆ่า นี่แหละสังคมสงสัยอาการของน้องจูเนียร์นะครับ ปาฏิหาริย์นะครับว่าที่จะทำพื้นมาได้เนี่ย ศาลบอกว่าไม่ได้มีเจตนา นายคนนี้ไม่ได้มีเจตนาเขาบันดาลโทสะ ส่วนข้อหาอาวุธปืน บอกนำสืบไม่ได้ ยกประโยชน์ให้จำเลยนำสืบไม่ได้ข้อหาอาวุธปืนเขายังไม่มีปืนหรือยัง เดี๋ยวจะมาดูกัน หาชิงทรัพย์ ก็บอกว่าไม่สามารถนำสืบได้อีก ยกประโยชน์ให้กับจำเลย ล่าสุดมีผู้คนออกมาแสดงความคิดเห็นเรื่องนี้มากมายหนึ่งในนั้นก็คือ ดีเจชื่อดังครับก็คือคุณต้นหอม บอกว่าคดีนี้โหดเห</w:t>
      </w:r>
      <w:r>
        <w:t xml:space="preserve">้ยมสะเทือนใจมากที่ตอนนั้นที่ฉันจำได้ดี ได้ข่าวเล่าว่าทะเลาะกันเพราะสามีจะไปมีใหม่ คนใหม่มาแล้วคนเก่าก็ยังคาราคาซังสิ่งที่เกิดขึ้น คือสภาพของน้องจนน่วมเกือบตายขนาดนั้น สภาพน้องจนคือเหมือนเราเห็นศพดีๆนี่เองค่ะ ถึงเซ็นเซอร์แต่ก็พอเดาออกว่าเลือดมันเต็มหน้าร่างกายไม่เหมือนเดิมกลับไปทำงานก็ไม่ได้ ฉันก็ยังนึกอยู่ว่าคดีนี้จับผู้ชายติดคุกไปนานแล้วนะ สภาพการณ์มันไม่มีทางรอดอ่ะดูแล้วในใจดิฉันคิดแบบไวๆได้เลยนี่คือพยายามฆ่า ไปเยือนรอดวันนี้เพิ่งรู้ว่าศาลตัดสินให้รอลงอาญา ตามข่าวก็คือรอดอย่างนั้นหรือ เป็นความรู้สึกของคนทั่วไปล่ะครับที่จะมีการตั้งคำถามแบบนี้ งั้นเดี๋ยวเราไปพูดคุยกับทนายเดชากิตติวิทยานันท์ประธานเครือข่ายทนายคลายทุกข์ ก็จะมาพูดถึงเรื่องนี้ด้วยแล้วเดี๋ยวจะได้สอบถามประเด็นของลุงหมาย ไปทวงหวยใต้ดินจาก เมียของรองผู้กำกับหรือว่าคุณนายป๋องด้วยว่าตอนนี้ได้เงินหรือยังและคืบหน้าเป็นอย่างไรสวัสดีครับทนายเดชาครับ สวัสดีครับ เช็คพัสดุ 1 ผมไม่ได้ยินเสียงได้เดินทางนะคะ ว่าตอนนี้เนี่ยนะครับจะออกมาให้รายละเอียดในประเด็นดังกล่าวนี้ อย่างไรกันบ้างก็คืออย่างที่ผมบอกกับคุณผู้ชมไป คือบ่ถามสภาพของน้องเขาเนี่ยมันยับเยินมาก เรียกใช้คำนี้นะครับ กว่าที่จะรักษาจนถึงทุกวันนี้ สภาพโฉมหน้าหรือว่าการใช้อวัยวะในร่างกายก็ยังไม่ปกติ ยังต้องรักษาตัวนะครับทุกๆ 3 เดือน แล้วในช่วงที่แม่ต้องเสียสละเวลานะครับเพื่อไปดูแลลูกดีๆนะครับ ก็เป็นหนี้เป็นสินมากกว่า 7 แสนบาท มันก็ไม่ต่างอะไรไปจากที่ผ่านมาต้อง ลุกขึ้นยืนจากขุมนรก จนสามารถมามีโอกาสใช้ชีวิตในวันนี้ แล้วแม่ก็ต้องให้กำลังใจตัวเองกับลูกบอกว่าช่างมันเถอะ มันก็จะกลายเป็นเรื่องของเวรกรรมของใครของมัน เรากลับมามีชีวิตรอดอยู่ได้นะครับ ถือว่าดีที่สุดแล้ว ครับทนายเดชาพร้อมสายแล้วสวัสดีครับทนายเดชาครับสวัสดีครับ ครับผมก็คงจะต้องอธิบายเรื่องนี้ก่อนคือจากสภาพร่างกายสภาพความ พี่สงสัยว่าเอาแล้วแบบนี้ไม่ใช่พยายามฆ่าได้อย่างไรขึ้นน้องเขาเกือบจะตายอยู่แล้วนะครับตอนนี้ สวัสดีครับ ครับผม เราจะให้เขาจัดการหรือไม่ แล้วคำตัดสินของศาลฎีกาเลยนะครับ ดูทั้งหมดหรือยัง รู้จักอวัยวะที่ถูกกระทำลักษณะบาดแผล แล้วก็ขอปิดท้ายดูจากพฤติกรรมในการกระทำความผิดดูหรือยัง หรือไม่ก็เริ่มตั้งแต่อายุ ไม่ได้เท่าที่ทราบนะ บาดแผลบริเวณ ถือว่าสำคัญไหมสำคัญลักษณะบาดแผลฉกรรจ์มากมาย แฟนก็ไม่มีใครมีพยานหลักฐาน ก็อาจจะต่อสู้ว่าเขาไม่ได้ใช้ปืนหรือใช้อะไรที่มันรุนแรงในการทำร้ายร่างกายบริเวณใบหน้า มันก็เลยทำให้มีข้อสงสัยมีข้อสงสัยกูเนี่ย เป็นแค่เจตนาทำร้าย กฎหมายนะครับ พยานหลักฐานในสำนวนกับที่ปรากฏทางโซเชียลเนี่ยมันคนละชุด ทนายเดชาบอกว่ามันต้องดู 4 อย่าง ถามว่าหู คุณน้องเขาปาฏิหาริย์เลยนะครับกว่าจะรอดมาได้ไม่ต้องทำร้ายกันหนักมาก ไม่มีจักรยานนะครับ บาดแผล ดูประกอบ ความมากขนาดนี้ถึงตายไหม ก็คงจะบอกว่าไม่ถึงตายหรอก อาวุธอาวุธก็ไม่มี เนี่ยมันก็กลายเป็นเจตนาทำร้ายไปก่อนนะคะ พี่จะบอกว่ายังไงครับบอกว่าพยานหลักฐานการสู้คดีการฟ้องร้องเรียก ฐานไม่แน่นหนาเหรอครับ ใช่ครับมันไม่มั่นคงเพียงพอที่จะรับฟังได้ว่าจำเลยกระทำความผิด มีพยานหลักฐานแต่ไม่มั่นคงเพียงพอ อ้าวแล้วทำไมพยานหลักฐานถึงไม่มั่นคงเพียงพอแล้วครับผมขอเรียกถามแบบคนไม่รู้จริงๆนะ ประจักษ์พยานที่เห็นเหตุการณ์จะมีตัวผู้เสียหาย ทะเลาะกัน 2 คน มันก็เลย สงสัย จะพูดยังไงก็พูดอย่างนั้น อาวุธก่อน ก็ไม่รู้แล้วเป็นอะไร อันที่ 2 อวัยวะบริเวณใบหน้าก็รอยบาดแผลอาจจะโดนตบโดนตี ก็ได้ และมันก็อาจจะเป็นได้แค่ทำร้ายไม่ถึงขนาด ดูลักษณะบาดแผลที่ปาก ยังไงรายงานชันสูตรบาดแผลว่าไงที่สำคัญเลย ก็เหมือนเดิมขอถามแบบคนไม่รู้จริงๆว่าพูดแบบนี้ก็เหมือนกับว่าสำนวนอ่อนหรือเปล่า ก็อาจจะพูดแบบนั้นก็น่าจะใช่นะ ทำงานเต็มที่แล้ว แค่นี้นะ พนักงานสอบสวนต้นทางกระบวนการยุติธรรม ทำเนี่ย หรือไม่เพียงพอนะ มันก็มีผลไปถึงในการไปหมดเลยเห*้ยหลายๆคน ผมอยากเห็นใจคนนั่งดูอยู่ข้างบนดูจอดเต็มเลย พยานในชั้นตำรวจพนักงานสอบสวน ถามไปในเชิงวิชาการไม่ได้หมายถึงคดีนี้นะพูดถึงคดีอื่นเนี่ย มันเป็นไปได้ใช่ไหมครับว่าตั้งใจจะทำให้ให้สำนวนมันอ่อนเพื่อให้หลุด สิ่งทุกอย่างมันเป็นไปได้หมดแล้วก็ดูดูก็แล้วกันว่าเป็นไง กระบวนการเริ่มต้นต้นทางพนักงานสอบสวนเนี่ย มันบิดเบี้ยวแล้วสมมตินะแต่ผมเชื่อว่าส่วนใหญ่เป็นคนดี อาจจะมีบางคนที่มันทำผิดที่เขาขึ้นมาเขาก็ดู เครื่องดื่มชูกำลัง ซื้อไม่ได้ไม่มีเบอร์นะครับ พอดีไม่เคยตัดสินให้ความเป็นธรรมสถานะก็ไม่มีอะไรนะ ไม่มี ชอบถามมันสังคมสงสัยเพราะไปขึ้นศาลทหาร คดีนี้มี 1 จำเลยเป็นทหารประจำการ กลับนะครับไปทหารแล้วกระทำความผิดคนเดียวไม่มีคนอื่นมาเกี่ยวข้องก็ต้องขึ้นศาลทหาร ที่ 2 ขึ้นตอนเดียวจบเพราะช่วงนั้นประกาศกฎอัยการศึกก็สานเดียว ไม่ค่อยเหมือนศาลชั้นต้นศาลอุทธรณ์ศาลฎีกาเหมือนกันครับ กลับ คนก็อดเปรียบเทียบไม่ได้ระหว่างการพิจารณาคดีของศาลทหาร ทั่วไปเนี่ย มาตรฐานเดียวกัน มันก็กฎหมายเหมือนกันนะครับว่าจะใช้ประมวลกฎหมายวิธีพิจารณาความอาญากฎหมายอาญาเพียงจะมี ความของพระธรรมนูญศาล พื้นฐาน กับคนที่เป็นจำเลยก็เป็นทหารด้วยไง มีมีอะไรที่ต้องต้องพิจารณาเป็นพิเศษนะครับ เรื่องอะไรครับ ก็เป็นสารอาหารแล้วคนที่กระทำความผิดในก็เป็นทหารด้วยอะไรแบบนี้ ก็มันเป็นแบบนั้น เราก็จะเดือดร้อนด้วยกันทั้งคู่ สภาพคือปัจจุบันนี้แม่บอกว่าต้องไปหาหมออยู่เลยทุก 3 เดือน แล้วก็ตั้งแต่รักษามาเป็นหนี้เป็นสิน 70,000 หลังจากนี้จะเรียกร้อง ไปทำอะไรเพิ่มเติมให้กับชีวิตได้อีกไหมครับหรือหมดแล้ว พยายามให้เขาได้มีการพูดถึง หรือเปล่า ที่ไหนครับแบบนี้ พรุ่งนี้ได้ไหมครับ ต้องไปที่ศาลจังหวัดเพชรบุรี ไม่รู้อ่ะในคดีเดิมนะครับ ครับ เรียกค่าสินไหมทดแทน ขับกลับแล้วกันแล้วมาผู้หมวดคนนี้ไว้คุยคนนี้เนี่ยก็กลับมา รับราชการได้ตามปกติเลย ไม่สามารถดำเนินการอะไรได้เลย ครับผมครับผมครับ แล้วก็ไปถาม เขาจะบอกว่าอะไรก็พลเอกประยุทธ์มันก็ขนาดนั้นเลยเหรอ นายก พรุ่งนี้ ชัดเจนชัดเจนมีเวลาจำกัดผู้ชมครับผมขออนุญาตถามเรื่องลุงหมายหน่อย เห็นบอกว่าไปติดตามไอ้เนี่ย จะไปไหนทีก็โทรมาโทรมาคือมาแบบนั้นแบบนี้กำลังลุ้นอยู่ คุยกับลูกแม่แกบอกว่าแกคุยกับตำรวจเขายังไม่ตอบแล้วกัน มาเลยเดี๋ยวจะยุ่ง อัจฉริยะจะลงมามาๆ งานนี้ทำไม่ได้ ดูแล้ว กลับแล้วฝากไปถึงฝั่งของรองผู้กำกับกับลูกของเรา กลับที่เป็นตำรวจแม่บอกว่าอะไรนะอยากอยากเสียวก็ลองดูถ้าไม่จ่ายยังไงครับ Google หมายความว่ากูจะไปเที่ยวทำไมล่ะ โดนวินัยไปแล้ว อนาคตในรัชกาลมันจบแล้วกูโดนร้องทำไมอ่ะ กูจะไปดูเข้าไปดูในแต่ละโรงพักเขาย้อยคนละหมื่นสองหมื่นกว่าๆ ครับกลับก็คือครบ 3 วันก็คือวันไหนวันพรุ่งนี้ใช่ไหม รอดู วันที่ 16 วันที่ 16 คือสั่งได้ผมก็ส่งตำรวจใครไม่รู้มาเป็นคนกลางเจรจา มีตำรวจก็คุยกับเขาส่งมาก็ไม่อยากจะยุ่งแล้วล่ะ อยากจะอยู่ใกล้ๆก็ไม่อยากจะยุ่งไปจ่ายเงินจ่ายอะไรให้ ไปดูแล้วเจ้ามือหวยเถื่อน แล้วสรุปแนวโน้มจะจ่ายไหมครับว่ามีนะครับผม เท่าที่ผมทราบเกี่ยวไม่เกี่ยว สุภาพบุรุษ เมียก็ไม่ให้จ่ายแล้วก็ไม่รู้ยังไงนะ ไปรู้มาจากไหนครับว่าจะจ่าย แต่เมียไม่ให้จ่ายเงินหรอครับ เกี่ยวหรือไม่เกี่ยวนะ กลับ ดีแล้วไม่เห็น ใช่ๆๆ เพราะฉะนั้นเดี๋ยวรอวันสองวันนี้แหละจะชัดเจนเลยว่าจ่ายไม่จ่ายได้ไหมครับ ไปเอาที่ไหน เวลาเราจะไปร้องนะ จังหวัดบุรีรัมย์ มีคุณนายอยู่คนเดียวหรือไงเป็นเจ้ามือหวยเถื่อนไม่ได้มาเยอะนะครับผู้การจะไหวไหม ครับขอคำสุดท้ายเลยเพื่อนอัจฉริยะว่ายังไงจะลงไหม อะไรที่มันดูแล้วไม่ดีอะไรก็บอกมาเดี๋ยวจัดให้ โอเคโอเคเดี๋ยวกลับหน้าขอติดตามความคืบหน้าใหม่นะครับ ครับผมขอบคุณมากครับ ก็ถามผิดไปนอนไปด้วยชัดเจนนะผมไม่ต้องสรุปนะ ทั้งหมดทั้งมวลคือคนชนข่าวทุกช่องครับ อุดมสมบูรณ์ด้วยทรัพยากรธรรมชาติ ลูกไก่ทอง สุราเป็นเหตุให้พิการได้ ถังเช่าผสมหลินจือ ผลิตภัณฑ์เช่าแท้ 100% สวัสดีค่ะต้อนรับคุณผู้ชมเข้าสู่ช่วงเวลาของรายการจุดวัดดวงข่าวนะคะ ต้องบอกคุณผู้ชมว่าชีวิตคนเราเนี่ยไม่มีอะไรแน่นอนนะคะ หากว่า พบว่ามีความผิดปกติเกิดขึ้นในร่างกายเนี่ยอย่าชะล่าใจนะคะพี่เอ๋ก็ต้องรีบ ไปพบแพทย์ต้องรีบตรวจหา สาเหตุของความผิดปกตินั้นทันทีค่ะอย่างเช่นเรื่องราวของคุณ ภัทรกร แร็ปเปอร์ไฮโซในวัย 35 ปีเลยนามสกุลจิราธิวัฒน์เนี่ย รู้จักเพราะว่าเป็นตระกูลไฮโซเป็นตระกูลดังนะคะคุณป๊อปมันเล่าประสบการณ์ไว้ อุทาหรณ์นะคะตัวเองในวัย 35 ปีค่ะปรากฏว่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_Nation Insight 011166 นาโน</dc:title>
  <dc:creator/>
  <cp:keywords/>
  <dcterms:created xsi:type="dcterms:W3CDTF">2024-01-04T02:49:04Z</dcterms:created>
  <dcterms:modified xsi:type="dcterms:W3CDTF">2024-01-04T02: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พฤษจิกายน 2566 เวลา 09.00 น.</vt:lpwstr>
  </property>
  <property fmtid="{D5CDD505-2E9C-101B-9397-08002B2CF9AE}" pid="3" name="subtitle">
    <vt:lpwstr/>
  </property>
</Properties>
</file>